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4CAC6C" w14:textId="648861B2" w:rsidR="001F4E74" w:rsidRPr="001F4E74" w:rsidRDefault="001F4E74" w:rsidP="001F4E74">
      <w:pPr>
        <w:spacing w:after="0" w:line="240" w:lineRule="auto"/>
        <w:jc w:val="center"/>
        <w:rPr>
          <w:rFonts w:ascii="Calibri" w:eastAsia="Times New Roman" w:hAnsi="Calibri" w:cs="Calibri"/>
          <w:sz w:val="32"/>
          <w:szCs w:val="32"/>
        </w:rPr>
      </w:pPr>
      <w:r w:rsidRPr="001F4E74">
        <w:rPr>
          <w:rFonts w:ascii="Calibri" w:eastAsia="Times New Roman" w:hAnsi="Calibri" w:cs="Calibri"/>
          <w:b/>
          <w:bCs/>
          <w:sz w:val="32"/>
          <w:szCs w:val="32"/>
        </w:rPr>
        <w:t>PowerSchool Unified Classroom</w:t>
      </w:r>
      <w:r w:rsidR="00957C13">
        <w:rPr>
          <w:rFonts w:ascii="Calibri" w:eastAsia="Times New Roman" w:hAnsi="Calibri" w:cs="Calibri"/>
          <w:b/>
          <w:bCs/>
          <w:sz w:val="32"/>
          <w:szCs w:val="32"/>
        </w:rPr>
        <w:t xml:space="preserve"> Sample</w:t>
      </w:r>
      <w:r w:rsidRPr="001F4E74">
        <w:rPr>
          <w:rFonts w:ascii="Calibri" w:eastAsia="Times New Roman" w:hAnsi="Calibri" w:cs="Calibri"/>
          <w:b/>
          <w:bCs/>
          <w:sz w:val="32"/>
          <w:szCs w:val="32"/>
        </w:rPr>
        <w:t xml:space="preserve"> Training and Implementation Plan </w:t>
      </w:r>
    </w:p>
    <w:p w14:paraId="197F9A95" w14:textId="77777777" w:rsidR="001F4E74" w:rsidRPr="001F4E74" w:rsidRDefault="001F4E74" w:rsidP="001F4E74">
      <w:pPr>
        <w:spacing w:after="0" w:line="240" w:lineRule="auto"/>
        <w:rPr>
          <w:rFonts w:ascii="Calibri" w:eastAsia="Times New Roman" w:hAnsi="Calibri" w:cs="Calibri"/>
        </w:rPr>
      </w:pPr>
      <w:r w:rsidRPr="001F4E74">
        <w:rPr>
          <w:rFonts w:ascii="Calibri" w:eastAsia="Times New Roman" w:hAnsi="Calibri" w:cs="Calibri"/>
        </w:rPr>
        <w:t> 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6"/>
        <w:gridCol w:w="1686"/>
        <w:gridCol w:w="2631"/>
        <w:gridCol w:w="1763"/>
        <w:gridCol w:w="2032"/>
        <w:gridCol w:w="2631"/>
        <w:gridCol w:w="1554"/>
        <w:gridCol w:w="1761"/>
        <w:gridCol w:w="1994"/>
      </w:tblGrid>
      <w:tr w:rsidR="001F4E74" w:rsidRPr="001F4E74" w14:paraId="75780BD5" w14:textId="77777777" w:rsidTr="001F4E74">
        <w:tc>
          <w:tcPr>
            <w:tcW w:w="27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59F69B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July </w:t>
            </w:r>
          </w:p>
          <w:p w14:paraId="4956862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7656AF3" w14:textId="099C0396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Communicate to princi</w:t>
            </w:r>
            <w:r w:rsidR="00957C13">
              <w:rPr>
                <w:rFonts w:ascii="Calibri" w:eastAsia="Times New Roman" w:hAnsi="Calibri" w:cs="Calibri"/>
              </w:rPr>
              <w:t>pals  Identify staff members</w:t>
            </w:r>
            <w:r w:rsidRPr="001F4E74">
              <w:rPr>
                <w:rFonts w:ascii="Calibri" w:eastAsia="Times New Roman" w:hAnsi="Calibri" w:cs="Calibri"/>
              </w:rPr>
              <w:t xml:space="preserve"> to be lead building trainers</w:t>
            </w:r>
          </w:p>
          <w:p w14:paraId="28C4AB85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BF4CC7C" w14:textId="4C89DD13" w:rsidR="001F4E74" w:rsidRPr="001F4E74" w:rsidRDefault="00957C13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</w:t>
            </w:r>
            <w:r w:rsidR="001F4E74" w:rsidRPr="001F4E74">
              <w:rPr>
                <w:rFonts w:ascii="Calibri" w:eastAsia="Times New Roman" w:hAnsi="Calibri" w:cs="Calibri"/>
              </w:rPr>
              <w:t>ttend 1/2 day overview to receive further information on the training and materials.</w:t>
            </w:r>
          </w:p>
          <w:p w14:paraId="1955693F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7CB35233" w14:textId="5FF3088D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6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657733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>August</w:t>
            </w:r>
          </w:p>
          <w:p w14:paraId="7D9A9EFD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2FD24A58" w14:textId="7CA88110" w:rsidR="001F4E74" w:rsidRPr="001F4E74" w:rsidRDefault="00957C13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</w:t>
            </w:r>
            <w:r w:rsidR="001F4E74" w:rsidRPr="001F4E74">
              <w:rPr>
                <w:rFonts w:ascii="Calibri" w:eastAsia="Times New Roman" w:hAnsi="Calibri" w:cs="Calibri"/>
              </w:rPr>
              <w:t>end out  videos of Unified classroom to admins to be viewed by 8-11</w:t>
            </w:r>
          </w:p>
          <w:p w14:paraId="317AE45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5295C2C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Admins will send overview videos of Unified classroom to teacher leaders to be viewed prior to Day 1 of training. </w:t>
            </w:r>
          </w:p>
          <w:p w14:paraId="565F2855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B9B3A5E" w14:textId="48D3DFFB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August 11 ~ Admin overview by</w:t>
            </w:r>
            <w:r w:rsidR="00B640F5">
              <w:rPr>
                <w:rFonts w:ascii="Calibri" w:eastAsia="Times New Roman" w:hAnsi="Calibri" w:cs="Calibri"/>
              </w:rPr>
              <w:t xml:space="preserve">  </w:t>
            </w:r>
            <w:r w:rsidRPr="001F4E74">
              <w:rPr>
                <w:rFonts w:ascii="Calibri" w:eastAsia="Times New Roman" w:hAnsi="Calibri" w:cs="Calibri"/>
              </w:rPr>
              <w:t xml:space="preserve"> </w:t>
            </w:r>
            <w:r w:rsidR="00957C13">
              <w:rPr>
                <w:rFonts w:ascii="Calibri" w:eastAsia="Times New Roman" w:hAnsi="Calibri" w:cs="Calibri"/>
              </w:rPr>
              <w:t>district</w:t>
            </w:r>
            <w:r w:rsidRPr="001F4E74">
              <w:rPr>
                <w:rFonts w:ascii="Calibri" w:eastAsia="Times New Roman" w:hAnsi="Calibri" w:cs="Calibri"/>
              </w:rPr>
              <w:t xml:space="preserve"> </w:t>
            </w:r>
          </w:p>
          <w:p w14:paraId="2D1AFACC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7F1424F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TBD ~ 1 day admin training with identified teacher leaders.</w:t>
            </w:r>
          </w:p>
          <w:p w14:paraId="42DC3004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42ADA2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Executive team will attend 2 days of training. </w:t>
            </w:r>
          </w:p>
          <w:p w14:paraId="53B5EB19" w14:textId="720BBBF8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  <w:bookmarkStart w:id="0" w:name="_GoBack"/>
            <w:bookmarkEnd w:id="0"/>
            <w:r w:rsidRPr="001F4E74">
              <w:rPr>
                <w:rFonts w:ascii="Calibri" w:eastAsia="Times New Roman" w:hAnsi="Calibri" w:cs="Calibri"/>
              </w:rPr>
              <w:t>Day 1 - PowerTeacher Pro</w:t>
            </w:r>
          </w:p>
          <w:p w14:paraId="05090B55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Day 2 - Assessment and Analytics</w:t>
            </w:r>
          </w:p>
          <w:p w14:paraId="470468E9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6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3992DB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lastRenderedPageBreak/>
              <w:t xml:space="preserve">August – September </w:t>
            </w:r>
          </w:p>
          <w:p w14:paraId="2EC397BA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20A08EF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Train:</w:t>
            </w:r>
          </w:p>
          <w:p w14:paraId="4A987B42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Admin</w:t>
            </w:r>
          </w:p>
          <w:p w14:paraId="56BD664C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Teacher Leaders</w:t>
            </w:r>
          </w:p>
          <w:p w14:paraId="3B0A4AD9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Teaching Staff</w:t>
            </w:r>
          </w:p>
          <w:p w14:paraId="14E64D7D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Office Staff </w:t>
            </w:r>
          </w:p>
          <w:p w14:paraId="6237620A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Power Teacher Pro</w:t>
            </w:r>
          </w:p>
          <w:p w14:paraId="01B90B3A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Calendar</w:t>
            </w:r>
          </w:p>
          <w:p w14:paraId="32F071A2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Quick Links</w:t>
            </w:r>
          </w:p>
          <w:p w14:paraId="4D442B38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Communication</w:t>
            </w:r>
          </w:p>
          <w:p w14:paraId="4B3AEC3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2E85EBC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62B20DCC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Web links / How-To Documents / Videos available to stakeholders</w:t>
            </w:r>
          </w:p>
          <w:p w14:paraId="63C83E4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  Navigation </w:t>
            </w:r>
          </w:p>
          <w:p w14:paraId="1409E43D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  </w:t>
            </w:r>
          </w:p>
          <w:p w14:paraId="5A85C5B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Stakeholder Communication-parent and student portal</w:t>
            </w:r>
          </w:p>
        </w:tc>
        <w:tc>
          <w:tcPr>
            <w:tcW w:w="17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FEB0E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September – October </w:t>
            </w:r>
          </w:p>
          <w:p w14:paraId="3DD498C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FF6F459" w14:textId="42658519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TBD ~ </w:t>
            </w:r>
            <w:r w:rsidRPr="001F4E74">
              <w:rPr>
                <w:rFonts w:ascii="Calibri" w:eastAsia="Times New Roman" w:hAnsi="Calibri" w:cs="Calibri"/>
              </w:rPr>
              <w:t>A</w:t>
            </w:r>
            <w:r w:rsidR="00957C13">
              <w:rPr>
                <w:rFonts w:ascii="Calibri" w:eastAsia="Times New Roman" w:hAnsi="Calibri" w:cs="Calibri"/>
              </w:rPr>
              <w:t xml:space="preserve">fter </w:t>
            </w:r>
            <w:r w:rsidRPr="001F4E74">
              <w:rPr>
                <w:rFonts w:ascii="Calibri" w:eastAsia="Times New Roman" w:hAnsi="Calibri" w:cs="Calibri"/>
              </w:rPr>
              <w:t>S</w:t>
            </w:r>
            <w:r w:rsidR="00957C13">
              <w:rPr>
                <w:rFonts w:ascii="Calibri" w:eastAsia="Times New Roman" w:hAnsi="Calibri" w:cs="Calibri"/>
              </w:rPr>
              <w:t xml:space="preserve">chool </w:t>
            </w:r>
            <w:r w:rsidRPr="001F4E74">
              <w:rPr>
                <w:rFonts w:ascii="Calibri" w:eastAsia="Times New Roman" w:hAnsi="Calibri" w:cs="Calibri"/>
              </w:rPr>
              <w:t>P</w:t>
            </w:r>
            <w:r w:rsidR="00957C13">
              <w:rPr>
                <w:rFonts w:ascii="Calibri" w:eastAsia="Times New Roman" w:hAnsi="Calibri" w:cs="Calibri"/>
              </w:rPr>
              <w:t xml:space="preserve">rofessional </w:t>
            </w:r>
            <w:r w:rsidRPr="001F4E74">
              <w:rPr>
                <w:rFonts w:ascii="Calibri" w:eastAsia="Times New Roman" w:hAnsi="Calibri" w:cs="Calibri"/>
              </w:rPr>
              <w:t>D</w:t>
            </w:r>
            <w:r w:rsidR="00957C13">
              <w:rPr>
                <w:rFonts w:ascii="Calibri" w:eastAsia="Times New Roman" w:hAnsi="Calibri" w:cs="Calibri"/>
              </w:rPr>
              <w:t xml:space="preserve">evelopment </w:t>
            </w:r>
            <w:r w:rsidRPr="001F4E74">
              <w:rPr>
                <w:rFonts w:ascii="Calibri" w:eastAsia="Times New Roman" w:hAnsi="Calibri" w:cs="Calibri"/>
              </w:rPr>
              <w:t xml:space="preserve"> offered to admins and teachers </w:t>
            </w:r>
          </w:p>
          <w:p w14:paraId="6008C82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4BF48259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(Dates of PD)</w:t>
            </w:r>
          </w:p>
          <w:p w14:paraId="7E3970E9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7CADA003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2BE09F95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6356E0C8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6FA47B4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Prepare survey for admins to give in staff meeting the month of Oct.</w:t>
            </w:r>
          </w:p>
        </w:tc>
        <w:tc>
          <w:tcPr>
            <w:tcW w:w="20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9D7F3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October – November </w:t>
            </w:r>
          </w:p>
          <w:p w14:paraId="272604A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788D197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Stakeholder Usage </w:t>
            </w:r>
          </w:p>
          <w:p w14:paraId="5816B6C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Train:</w:t>
            </w:r>
          </w:p>
          <w:p w14:paraId="7A6FEF40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System-Wide Chairs</w:t>
            </w:r>
          </w:p>
          <w:p w14:paraId="333A521A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Committee Members</w:t>
            </w:r>
          </w:p>
          <w:p w14:paraId="5F6C7FF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6077173A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Assessment </w:t>
            </w:r>
          </w:p>
          <w:p w14:paraId="53C2F1BF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(Sandbox)</w:t>
            </w:r>
          </w:p>
          <w:p w14:paraId="78C118E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22E4708B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30BE4144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>Staff Survey:</w:t>
            </w:r>
          </w:p>
          <w:p w14:paraId="0DDA8D19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Level of Comfort</w:t>
            </w:r>
          </w:p>
          <w:p w14:paraId="14639ED3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Concerns</w:t>
            </w:r>
          </w:p>
          <w:p w14:paraId="4CD0B49B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Questions</w:t>
            </w:r>
          </w:p>
          <w:p w14:paraId="7DAD81BC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04570AED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24BE2C9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6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C2667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>November</w:t>
            </w:r>
          </w:p>
          <w:p w14:paraId="72E1BE7E" w14:textId="77777777" w:rsidR="00B640F5" w:rsidRDefault="00B640F5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14:paraId="5955CAC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PD Day </w:t>
            </w:r>
          </w:p>
          <w:p w14:paraId="4B50260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5CCED0AC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Train:</w:t>
            </w:r>
          </w:p>
          <w:p w14:paraId="05284E4C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Teaching Staff</w:t>
            </w:r>
          </w:p>
          <w:p w14:paraId="76507E17" w14:textId="77777777" w:rsidR="001F4E74" w:rsidRPr="001F4E74" w:rsidRDefault="001F4E74" w:rsidP="001F4E74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09023950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Assessment </w:t>
            </w:r>
          </w:p>
          <w:p w14:paraId="355D566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Analytics </w:t>
            </w:r>
          </w:p>
          <w:p w14:paraId="58C88AED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20869A50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66DABE5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70C4C9D2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Web links / How-To Documents / Videos available to stakeholders</w:t>
            </w:r>
          </w:p>
          <w:p w14:paraId="487F82A9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  Navigation </w:t>
            </w:r>
          </w:p>
          <w:p w14:paraId="5EC47385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  Assessment</w:t>
            </w:r>
          </w:p>
          <w:p w14:paraId="3190A543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  Analytics </w:t>
            </w:r>
          </w:p>
        </w:tc>
        <w:tc>
          <w:tcPr>
            <w:tcW w:w="15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20BD0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>December – January</w:t>
            </w:r>
          </w:p>
          <w:p w14:paraId="2401810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68BFB332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Secondary Teachers use </w:t>
            </w:r>
          </w:p>
          <w:p w14:paraId="1D4A743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Assessment for Exams</w:t>
            </w:r>
          </w:p>
          <w:p w14:paraId="4C58F66F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0BF2F0B8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02098802" w14:textId="27E2DE6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TBD ~ </w:t>
            </w:r>
            <w:r w:rsidR="00957C13" w:rsidRPr="001F4E74">
              <w:rPr>
                <w:rFonts w:ascii="Calibri" w:eastAsia="Times New Roman" w:hAnsi="Calibri" w:cs="Calibri"/>
              </w:rPr>
              <w:t>A</w:t>
            </w:r>
            <w:r w:rsidR="00957C13">
              <w:rPr>
                <w:rFonts w:ascii="Calibri" w:eastAsia="Times New Roman" w:hAnsi="Calibri" w:cs="Calibri"/>
              </w:rPr>
              <w:t xml:space="preserve">fter </w:t>
            </w:r>
            <w:r w:rsidR="00957C13" w:rsidRPr="001F4E74">
              <w:rPr>
                <w:rFonts w:ascii="Calibri" w:eastAsia="Times New Roman" w:hAnsi="Calibri" w:cs="Calibri"/>
              </w:rPr>
              <w:t>S</w:t>
            </w:r>
            <w:r w:rsidR="00957C13">
              <w:rPr>
                <w:rFonts w:ascii="Calibri" w:eastAsia="Times New Roman" w:hAnsi="Calibri" w:cs="Calibri"/>
              </w:rPr>
              <w:t xml:space="preserve">chool </w:t>
            </w:r>
            <w:r w:rsidR="00957C13" w:rsidRPr="001F4E74">
              <w:rPr>
                <w:rFonts w:ascii="Calibri" w:eastAsia="Times New Roman" w:hAnsi="Calibri" w:cs="Calibri"/>
              </w:rPr>
              <w:t>P</w:t>
            </w:r>
            <w:r w:rsidR="00957C13">
              <w:rPr>
                <w:rFonts w:ascii="Calibri" w:eastAsia="Times New Roman" w:hAnsi="Calibri" w:cs="Calibri"/>
              </w:rPr>
              <w:t xml:space="preserve">rofessional </w:t>
            </w:r>
            <w:r w:rsidR="00957C13" w:rsidRPr="001F4E74">
              <w:rPr>
                <w:rFonts w:ascii="Calibri" w:eastAsia="Times New Roman" w:hAnsi="Calibri" w:cs="Calibri"/>
              </w:rPr>
              <w:t>D</w:t>
            </w:r>
            <w:r w:rsidR="00957C13">
              <w:rPr>
                <w:rFonts w:ascii="Calibri" w:eastAsia="Times New Roman" w:hAnsi="Calibri" w:cs="Calibri"/>
              </w:rPr>
              <w:t xml:space="preserve">evelopment </w:t>
            </w:r>
            <w:r w:rsidR="00957C13" w:rsidRPr="001F4E74">
              <w:rPr>
                <w:rFonts w:ascii="Calibri" w:eastAsia="Times New Roman" w:hAnsi="Calibri" w:cs="Calibri"/>
              </w:rPr>
              <w:t xml:space="preserve"> </w:t>
            </w:r>
            <w:r w:rsidRPr="001F4E74">
              <w:rPr>
                <w:rFonts w:ascii="Calibri" w:eastAsia="Times New Roman" w:hAnsi="Calibri" w:cs="Calibri"/>
              </w:rPr>
              <w:t xml:space="preserve">offered to admins and teachers </w:t>
            </w:r>
          </w:p>
          <w:p w14:paraId="42B35AF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75B49B74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Dates for Dec and Jan </w:t>
            </w:r>
          </w:p>
          <w:p w14:paraId="2CBCA20F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5BA1E919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*Secondary Staff </w:t>
            </w:r>
          </w:p>
          <w:p w14:paraId="6D784124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67F2D9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February – March </w:t>
            </w:r>
          </w:p>
          <w:p w14:paraId="63DC308B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13F29CD" w14:textId="1525EC16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TBD ~ </w:t>
            </w:r>
            <w:r w:rsidR="00957C13" w:rsidRPr="001F4E74">
              <w:rPr>
                <w:rFonts w:ascii="Calibri" w:eastAsia="Times New Roman" w:hAnsi="Calibri" w:cs="Calibri"/>
              </w:rPr>
              <w:t>A</w:t>
            </w:r>
            <w:r w:rsidR="00957C13">
              <w:rPr>
                <w:rFonts w:ascii="Calibri" w:eastAsia="Times New Roman" w:hAnsi="Calibri" w:cs="Calibri"/>
              </w:rPr>
              <w:t xml:space="preserve">fter </w:t>
            </w:r>
            <w:r w:rsidR="00957C13" w:rsidRPr="001F4E74">
              <w:rPr>
                <w:rFonts w:ascii="Calibri" w:eastAsia="Times New Roman" w:hAnsi="Calibri" w:cs="Calibri"/>
              </w:rPr>
              <w:t>S</w:t>
            </w:r>
            <w:r w:rsidR="00957C13">
              <w:rPr>
                <w:rFonts w:ascii="Calibri" w:eastAsia="Times New Roman" w:hAnsi="Calibri" w:cs="Calibri"/>
              </w:rPr>
              <w:t xml:space="preserve">chool </w:t>
            </w:r>
            <w:r w:rsidR="00957C13" w:rsidRPr="001F4E74">
              <w:rPr>
                <w:rFonts w:ascii="Calibri" w:eastAsia="Times New Roman" w:hAnsi="Calibri" w:cs="Calibri"/>
              </w:rPr>
              <w:t>P</w:t>
            </w:r>
            <w:r w:rsidR="00957C13">
              <w:rPr>
                <w:rFonts w:ascii="Calibri" w:eastAsia="Times New Roman" w:hAnsi="Calibri" w:cs="Calibri"/>
              </w:rPr>
              <w:t xml:space="preserve">rofessional </w:t>
            </w:r>
            <w:r w:rsidR="00957C13" w:rsidRPr="001F4E74">
              <w:rPr>
                <w:rFonts w:ascii="Calibri" w:eastAsia="Times New Roman" w:hAnsi="Calibri" w:cs="Calibri"/>
              </w:rPr>
              <w:t>D</w:t>
            </w:r>
            <w:r w:rsidR="00957C13">
              <w:rPr>
                <w:rFonts w:ascii="Calibri" w:eastAsia="Times New Roman" w:hAnsi="Calibri" w:cs="Calibri"/>
              </w:rPr>
              <w:t xml:space="preserve">evelopment </w:t>
            </w:r>
            <w:r w:rsidR="00957C13" w:rsidRPr="001F4E74">
              <w:rPr>
                <w:rFonts w:ascii="Calibri" w:eastAsia="Times New Roman" w:hAnsi="Calibri" w:cs="Calibri"/>
              </w:rPr>
              <w:t xml:space="preserve"> </w:t>
            </w:r>
            <w:r w:rsidRPr="001F4E74">
              <w:rPr>
                <w:rFonts w:ascii="Calibri" w:eastAsia="Times New Roman" w:hAnsi="Calibri" w:cs="Calibri"/>
              </w:rPr>
              <w:t xml:space="preserve">offered to admins and teachers </w:t>
            </w:r>
          </w:p>
          <w:p w14:paraId="3F33672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320825AB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Dates for Feb or March</w:t>
            </w:r>
          </w:p>
          <w:p w14:paraId="7D99F24D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15F1645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*Elementary Staff </w:t>
            </w:r>
          </w:p>
          <w:p w14:paraId="68A42F4E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7DB7B646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0BD88DB3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0DC0BFA8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 </w:t>
            </w:r>
            <w:r w:rsidRPr="001F4E74">
              <w:rPr>
                <w:rFonts w:ascii="Calibri" w:eastAsia="Times New Roman" w:hAnsi="Calibri" w:cs="Calibri"/>
                <w:b/>
                <w:bCs/>
              </w:rPr>
              <w:t>Staff Survey:</w:t>
            </w:r>
          </w:p>
          <w:p w14:paraId="3685494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Level of Comfort</w:t>
            </w:r>
          </w:p>
          <w:p w14:paraId="3258F9F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Concerns</w:t>
            </w:r>
          </w:p>
          <w:p w14:paraId="1A79618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Questions</w:t>
            </w:r>
          </w:p>
        </w:tc>
        <w:tc>
          <w:tcPr>
            <w:tcW w:w="19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9F3CC1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  <w:b/>
                <w:bCs/>
              </w:rPr>
              <w:t xml:space="preserve">January – June </w:t>
            </w:r>
          </w:p>
          <w:p w14:paraId="20EA813F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> </w:t>
            </w:r>
          </w:p>
          <w:p w14:paraId="5F6D0C27" w14:textId="77777777" w:rsidR="001F4E74" w:rsidRPr="001F4E74" w:rsidRDefault="001F4E74" w:rsidP="001F4E7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F4E74">
              <w:rPr>
                <w:rFonts w:ascii="Calibri" w:eastAsia="Times New Roman" w:hAnsi="Calibri" w:cs="Calibri"/>
              </w:rPr>
              <w:t xml:space="preserve">Unified Classroom full implementation </w:t>
            </w:r>
          </w:p>
        </w:tc>
      </w:tr>
    </w:tbl>
    <w:p w14:paraId="46BBAF4D" w14:textId="77777777" w:rsidR="001F4E74" w:rsidRPr="001F4E74" w:rsidRDefault="001F4E74" w:rsidP="001F4E74">
      <w:pPr>
        <w:spacing w:after="0" w:line="240" w:lineRule="auto"/>
        <w:rPr>
          <w:rFonts w:ascii="Calibri" w:eastAsia="Times New Roman" w:hAnsi="Calibri" w:cs="Calibri"/>
        </w:rPr>
      </w:pPr>
    </w:p>
    <w:p w14:paraId="294109EC" w14:textId="77777777" w:rsidR="001F4E74" w:rsidRPr="001F4E74" w:rsidRDefault="001F4E74" w:rsidP="001F4E74">
      <w:pPr>
        <w:spacing w:after="0" w:line="240" w:lineRule="auto"/>
        <w:rPr>
          <w:rFonts w:ascii="Calibri" w:eastAsia="Times New Roman" w:hAnsi="Calibri" w:cs="Calibri"/>
        </w:rPr>
      </w:pPr>
    </w:p>
    <w:p w14:paraId="3F265A42" w14:textId="77777777" w:rsidR="001F4E74" w:rsidRPr="001F4E74" w:rsidRDefault="001F4E74" w:rsidP="001F4E74">
      <w:pPr>
        <w:spacing w:after="0" w:line="240" w:lineRule="auto"/>
        <w:rPr>
          <w:rFonts w:ascii="Calibri" w:eastAsia="Times New Roman" w:hAnsi="Calibri" w:cs="Calibri"/>
        </w:rPr>
      </w:pPr>
    </w:p>
    <w:p w14:paraId="3D61604E" w14:textId="77777777" w:rsidR="001F4E74" w:rsidRPr="001F4E74" w:rsidRDefault="001F4E74" w:rsidP="001F4E74">
      <w:pPr>
        <w:spacing w:after="0" w:line="240" w:lineRule="auto"/>
        <w:rPr>
          <w:rFonts w:ascii="Calibri" w:eastAsia="Times New Roman" w:hAnsi="Calibri" w:cs="Calibri"/>
        </w:rPr>
      </w:pPr>
      <w:r w:rsidRPr="001F4E74">
        <w:rPr>
          <w:rFonts w:ascii="Calibri" w:eastAsia="Times New Roman" w:hAnsi="Calibri" w:cs="Calibri"/>
        </w:rPr>
        <w:t> </w:t>
      </w:r>
    </w:p>
    <w:p w14:paraId="5BB8715E" w14:textId="77777777" w:rsidR="00633956" w:rsidRDefault="00633956"/>
    <w:sectPr w:rsidR="00633956" w:rsidSect="001F4E7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20160" w:h="12240" w:orient="landscape" w:code="5"/>
      <w:pgMar w:top="288" w:right="288" w:bottom="288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0382F" w14:textId="77777777" w:rsidR="00B25826" w:rsidRDefault="00B25826" w:rsidP="00D24FD7">
      <w:pPr>
        <w:spacing w:after="0" w:line="240" w:lineRule="auto"/>
      </w:pPr>
      <w:r>
        <w:separator/>
      </w:r>
    </w:p>
  </w:endnote>
  <w:endnote w:type="continuationSeparator" w:id="0">
    <w:p w14:paraId="68D2ADD9" w14:textId="77777777" w:rsidR="00B25826" w:rsidRDefault="00B25826" w:rsidP="00D24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9B0BC9" w14:textId="77777777" w:rsidR="00D24FD7" w:rsidRDefault="00D24FD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12F481" w14:textId="77777777" w:rsidR="00D24FD7" w:rsidRDefault="00D24FD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5FD630" w14:textId="77777777" w:rsidR="00D24FD7" w:rsidRDefault="00D24F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A0D592" w14:textId="77777777" w:rsidR="00B25826" w:rsidRDefault="00B25826" w:rsidP="00D24FD7">
      <w:pPr>
        <w:spacing w:after="0" w:line="240" w:lineRule="auto"/>
      </w:pPr>
      <w:r>
        <w:separator/>
      </w:r>
    </w:p>
  </w:footnote>
  <w:footnote w:type="continuationSeparator" w:id="0">
    <w:p w14:paraId="27375BB4" w14:textId="77777777" w:rsidR="00B25826" w:rsidRDefault="00B25826" w:rsidP="00D24F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BF8E0B" w14:textId="77777777" w:rsidR="00D24FD7" w:rsidRDefault="00D24FD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24532"/>
      <w:docPartObj>
        <w:docPartGallery w:val="Watermarks"/>
        <w:docPartUnique/>
      </w:docPartObj>
    </w:sdtPr>
    <w:sdtEndPr/>
    <w:sdtContent>
      <w:p w14:paraId="5EEC76E8" w14:textId="6BBDBC9F" w:rsidR="00D24FD7" w:rsidRDefault="00B25826">
        <w:pPr>
          <w:pStyle w:val="Header"/>
        </w:pPr>
        <w:r>
          <w:rPr>
            <w:noProof/>
          </w:rPr>
          <w:pict w14:anchorId="48A8A9B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1A69F5" w14:textId="77777777" w:rsidR="00D24FD7" w:rsidRDefault="00D24F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tjAxMLU0NDAxMbdQ0lEKTi0uzszPAykwrAUAsaf6QywAAAA="/>
  </w:docVars>
  <w:rsids>
    <w:rsidRoot w:val="001F4E74"/>
    <w:rsid w:val="001F4E74"/>
    <w:rsid w:val="00446450"/>
    <w:rsid w:val="00633956"/>
    <w:rsid w:val="00957C13"/>
    <w:rsid w:val="00B25826"/>
    <w:rsid w:val="00B640F5"/>
    <w:rsid w:val="00D24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0BD31AA"/>
  <w15:chartTrackingRefBased/>
  <w15:docId w15:val="{9BFC2E47-930B-4E01-8034-F0EDCC7B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F4E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E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E7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4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FD7"/>
  </w:style>
  <w:style w:type="paragraph" w:styleId="Footer">
    <w:name w:val="footer"/>
    <w:basedOn w:val="Normal"/>
    <w:link w:val="FooterChar"/>
    <w:uiPriority w:val="99"/>
    <w:unhideWhenUsed/>
    <w:rsid w:val="00D24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F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9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0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ica Community Schools</Company>
  <LinksUpToDate>false</LinksUpToDate>
  <CharactersWithSpaces>1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AND, KIM</dc:creator>
  <cp:keywords/>
  <dc:description/>
  <cp:lastModifiedBy>Kreucher, Corey</cp:lastModifiedBy>
  <cp:revision>2</cp:revision>
  <cp:lastPrinted>2017-07-12T13:22:00Z</cp:lastPrinted>
  <dcterms:created xsi:type="dcterms:W3CDTF">2017-08-23T17:25:00Z</dcterms:created>
  <dcterms:modified xsi:type="dcterms:W3CDTF">2017-08-23T17:25:00Z</dcterms:modified>
</cp:coreProperties>
</file>